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A5AE1"/>
    <w:multiLevelType w:val="hybridMultilevel"/>
    <w:tmpl w:val="1F14C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AB3178"/>
    <w:multiLevelType w:val="multilevel"/>
    <w:tmpl w:val="1D104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9D73C07"/>
    <w:multiLevelType w:val="hybridMultilevel"/>
    <w:tmpl w:val="C1D45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B9034B"/>
    <w:multiLevelType w:val="multilevel"/>
    <w:tmpl w:val="20D011E6"/>
    <w:styleLink w:val="List21"/>
    <w:lvl w:ilvl="0">
      <w:start w:val="1"/>
      <w:numFmt w:val="bullet"/>
      <w:lvlText w:val="•"/>
      <w:lvlJc w:val="left"/>
      <w:pPr>
        <w:tabs>
          <w:tab w:val="num" w:pos="660"/>
        </w:tabs>
        <w:ind w:left="66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1">
      <w:numFmt w:val="bullet"/>
      <w:lvlText w:val="o"/>
      <w:lvlJc w:val="left"/>
      <w:pPr>
        <w:tabs>
          <w:tab w:val="num" w:pos="1407"/>
        </w:tabs>
        <w:ind w:left="1407" w:hanging="327"/>
      </w:pPr>
      <w:rPr>
        <w:rFonts w:ascii="Arial" w:eastAsia="Arial" w:hAnsi="Arial" w:cs="Arial"/>
        <w:color w:val="000000"/>
        <w:position w:val="0"/>
        <w:sz w:val="22"/>
        <w:szCs w:val="22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3">
      <w:start w:val="1"/>
      <w:numFmt w:val="bullet"/>
      <w:lvlText w:val="▪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4">
      <w:start w:val="1"/>
      <w:numFmt w:val="bullet"/>
      <w:lvlText w:val="▪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6">
      <w:start w:val="1"/>
      <w:numFmt w:val="bullet"/>
      <w:lvlText w:val="▪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7">
      <w:start w:val="1"/>
      <w:numFmt w:val="bullet"/>
      <w:lvlText w:val="▪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</w:abstractNum>
  <w:abstractNum w:abstractNumId="4">
    <w:nsid w:val="13C47555"/>
    <w:multiLevelType w:val="multilevel"/>
    <w:tmpl w:val="280A9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4C90D31"/>
    <w:multiLevelType w:val="hybridMultilevel"/>
    <w:tmpl w:val="9B94E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9C727A4"/>
    <w:multiLevelType w:val="multilevel"/>
    <w:tmpl w:val="D56AF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1BA5324E"/>
    <w:multiLevelType w:val="hybridMultilevel"/>
    <w:tmpl w:val="595A4E08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>
    <w:nsid w:val="24407555"/>
    <w:multiLevelType w:val="multilevel"/>
    <w:tmpl w:val="37202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2D6009E3"/>
    <w:multiLevelType w:val="hybridMultilevel"/>
    <w:tmpl w:val="329C0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F07F86"/>
    <w:multiLevelType w:val="hybridMultilevel"/>
    <w:tmpl w:val="2E62F0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F5E6FA9"/>
    <w:multiLevelType w:val="multilevel"/>
    <w:tmpl w:val="F8C8C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302E08FC"/>
    <w:multiLevelType w:val="multilevel"/>
    <w:tmpl w:val="C27C8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31914909"/>
    <w:multiLevelType w:val="multilevel"/>
    <w:tmpl w:val="3E7A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7BA26BC"/>
    <w:multiLevelType w:val="multilevel"/>
    <w:tmpl w:val="4D32D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08561D3"/>
    <w:multiLevelType w:val="hybridMultilevel"/>
    <w:tmpl w:val="DD6AC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1C02C9D"/>
    <w:multiLevelType w:val="multilevel"/>
    <w:tmpl w:val="6B60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C911937"/>
    <w:multiLevelType w:val="hybridMultilevel"/>
    <w:tmpl w:val="2F4CF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FD4C8C"/>
    <w:multiLevelType w:val="multilevel"/>
    <w:tmpl w:val="DE1C7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4E2819CB"/>
    <w:multiLevelType w:val="hybridMultilevel"/>
    <w:tmpl w:val="6AF48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46A3290"/>
    <w:multiLevelType w:val="hybridMultilevel"/>
    <w:tmpl w:val="FA1CA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6D16B39"/>
    <w:multiLevelType w:val="multilevel"/>
    <w:tmpl w:val="7F066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59376768"/>
    <w:multiLevelType w:val="hybridMultilevel"/>
    <w:tmpl w:val="C11CD9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BAF05E6"/>
    <w:multiLevelType w:val="hybridMultilevel"/>
    <w:tmpl w:val="F7FE9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0B83616"/>
    <w:multiLevelType w:val="multilevel"/>
    <w:tmpl w:val="50CACF1A"/>
    <w:styleLink w:val="List0"/>
    <w:lvl w:ilvl="0">
      <w:numFmt w:val="bullet"/>
      <w:lvlText w:val="•"/>
      <w:lvlJc w:val="left"/>
      <w:pPr>
        <w:tabs>
          <w:tab w:val="num" w:pos="802"/>
        </w:tabs>
        <w:ind w:left="802" w:hanging="442"/>
      </w:pPr>
      <w:rPr>
        <w:color w:val="000000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485"/>
        </w:tabs>
        <w:ind w:left="1485" w:hanging="405"/>
      </w:pPr>
      <w:rPr>
        <w:color w:val="000000"/>
        <w:position w:val="0"/>
        <w:sz w:val="27"/>
        <w:szCs w:val="27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205"/>
        </w:tabs>
        <w:ind w:left="2205" w:hanging="405"/>
      </w:pPr>
      <w:rPr>
        <w:color w:val="000000"/>
        <w:position w:val="0"/>
        <w:sz w:val="27"/>
        <w:szCs w:val="27"/>
        <w:u w:color="000000"/>
        <w:rtl w:val="0"/>
      </w:rPr>
    </w:lvl>
    <w:lvl w:ilvl="3">
      <w:start w:val="1"/>
      <w:numFmt w:val="bullet"/>
      <w:lvlText w:val="▪"/>
      <w:lvlJc w:val="left"/>
      <w:pPr>
        <w:tabs>
          <w:tab w:val="num" w:pos="2925"/>
        </w:tabs>
        <w:ind w:left="2925" w:hanging="405"/>
      </w:pPr>
      <w:rPr>
        <w:color w:val="000000"/>
        <w:position w:val="0"/>
        <w:sz w:val="27"/>
        <w:szCs w:val="27"/>
        <w:u w:color="000000"/>
        <w:rtl w:val="0"/>
      </w:rPr>
    </w:lvl>
    <w:lvl w:ilvl="4">
      <w:start w:val="1"/>
      <w:numFmt w:val="bullet"/>
      <w:lvlText w:val="▪"/>
      <w:lvlJc w:val="left"/>
      <w:pPr>
        <w:tabs>
          <w:tab w:val="num" w:pos="3645"/>
        </w:tabs>
        <w:ind w:left="3645" w:hanging="405"/>
      </w:pPr>
      <w:rPr>
        <w:color w:val="000000"/>
        <w:position w:val="0"/>
        <w:sz w:val="27"/>
        <w:szCs w:val="27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365"/>
        </w:tabs>
        <w:ind w:left="4365" w:hanging="405"/>
      </w:pPr>
      <w:rPr>
        <w:color w:val="000000"/>
        <w:position w:val="0"/>
        <w:sz w:val="27"/>
        <w:szCs w:val="27"/>
        <w:u w:color="000000"/>
        <w:rtl w:val="0"/>
      </w:rPr>
    </w:lvl>
    <w:lvl w:ilvl="6">
      <w:start w:val="1"/>
      <w:numFmt w:val="bullet"/>
      <w:lvlText w:val="▪"/>
      <w:lvlJc w:val="left"/>
      <w:pPr>
        <w:tabs>
          <w:tab w:val="num" w:pos="5085"/>
        </w:tabs>
        <w:ind w:left="5085" w:hanging="405"/>
      </w:pPr>
      <w:rPr>
        <w:color w:val="000000"/>
        <w:position w:val="0"/>
        <w:sz w:val="27"/>
        <w:szCs w:val="27"/>
        <w:u w:color="000000"/>
        <w:rtl w:val="0"/>
      </w:rPr>
    </w:lvl>
    <w:lvl w:ilvl="7">
      <w:start w:val="1"/>
      <w:numFmt w:val="bullet"/>
      <w:lvlText w:val="▪"/>
      <w:lvlJc w:val="left"/>
      <w:pPr>
        <w:tabs>
          <w:tab w:val="num" w:pos="5805"/>
        </w:tabs>
        <w:ind w:left="5805" w:hanging="405"/>
      </w:pPr>
      <w:rPr>
        <w:color w:val="000000"/>
        <w:position w:val="0"/>
        <w:sz w:val="27"/>
        <w:szCs w:val="27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525"/>
        </w:tabs>
        <w:ind w:left="6525" w:hanging="405"/>
      </w:pPr>
      <w:rPr>
        <w:color w:val="000000"/>
        <w:position w:val="0"/>
        <w:sz w:val="27"/>
        <w:szCs w:val="27"/>
        <w:u w:color="000000"/>
        <w:rtl w:val="0"/>
      </w:rPr>
    </w:lvl>
  </w:abstractNum>
  <w:abstractNum w:abstractNumId="25">
    <w:nsid w:val="63E45D1C"/>
    <w:multiLevelType w:val="hybridMultilevel"/>
    <w:tmpl w:val="6DF8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DD54109"/>
    <w:multiLevelType w:val="hybridMultilevel"/>
    <w:tmpl w:val="4C26D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D415AE">
      <w:start w:val="4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0BD4459"/>
    <w:multiLevelType w:val="hybridMultilevel"/>
    <w:tmpl w:val="89064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2C7E6D"/>
    <w:multiLevelType w:val="hybridMultilevel"/>
    <w:tmpl w:val="ED8E0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1CE4963"/>
    <w:multiLevelType w:val="multilevel"/>
    <w:tmpl w:val="45983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>
    <w:nsid w:val="7279680E"/>
    <w:multiLevelType w:val="multilevel"/>
    <w:tmpl w:val="4A00780A"/>
    <w:styleLink w:val="List1"/>
    <w:lvl w:ilvl="0">
      <w:numFmt w:val="bullet"/>
      <w:lvlText w:val="•"/>
      <w:lvlJc w:val="left"/>
      <w:pPr>
        <w:tabs>
          <w:tab w:val="num" w:pos="687"/>
        </w:tabs>
        <w:ind w:left="687" w:hanging="327"/>
      </w:pPr>
      <w:rPr>
        <w:rFonts w:ascii="Arial" w:eastAsia="Arial" w:hAnsi="Arial" w:cs="Arial"/>
        <w:color w:val="006699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3">
      <w:start w:val="1"/>
      <w:numFmt w:val="bullet"/>
      <w:lvlText w:val="▪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4">
      <w:start w:val="1"/>
      <w:numFmt w:val="bullet"/>
      <w:lvlText w:val="▪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6">
      <w:start w:val="1"/>
      <w:numFmt w:val="bullet"/>
      <w:lvlText w:val="▪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7">
      <w:start w:val="1"/>
      <w:numFmt w:val="bullet"/>
      <w:lvlText w:val="▪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</w:abstractNum>
  <w:abstractNum w:abstractNumId="31">
    <w:nsid w:val="7D5C7FA0"/>
    <w:multiLevelType w:val="hybridMultilevel"/>
    <w:tmpl w:val="AF76B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0"/>
  </w:num>
  <w:num w:numId="3">
    <w:abstractNumId w:val="3"/>
  </w:num>
  <w:num w:numId="4">
    <w:abstractNumId w:val="28"/>
  </w:num>
  <w:num w:numId="5">
    <w:abstractNumId w:val="5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6"/>
  </w:num>
  <w:num w:numId="12">
    <w:abstractNumId w:val="14"/>
  </w:num>
  <w:num w:numId="13">
    <w:abstractNumId w:val="13"/>
  </w:num>
  <w:num w:numId="14">
    <w:abstractNumId w:val="4"/>
  </w:num>
  <w:num w:numId="15">
    <w:abstractNumId w:val="17"/>
  </w:num>
  <w:num w:numId="16">
    <w:abstractNumId w:val="2"/>
  </w:num>
  <w:num w:numId="17">
    <w:abstractNumId w:val="25"/>
  </w:num>
  <w:num w:numId="18">
    <w:abstractNumId w:val="21"/>
  </w:num>
  <w:num w:numId="19">
    <w:abstractNumId w:val="18"/>
  </w:num>
  <w:num w:numId="20">
    <w:abstractNumId w:val="12"/>
  </w:num>
  <w:num w:numId="21">
    <w:abstractNumId w:val="6"/>
  </w:num>
  <w:num w:numId="22">
    <w:abstractNumId w:val="8"/>
  </w:num>
  <w:num w:numId="23">
    <w:abstractNumId w:val="29"/>
  </w:num>
  <w:num w:numId="24">
    <w:abstractNumId w:val="11"/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31"/>
  </w:num>
  <w:num w:numId="28">
    <w:abstractNumId w:val="10"/>
  </w:num>
  <w:num w:numId="29">
    <w:abstractNumId w:val="9"/>
  </w:num>
  <w:num w:numId="30">
    <w:abstractNumId w:val="26"/>
  </w:num>
  <w:num w:numId="31">
    <w:abstractNumId w:val="7"/>
  </w:num>
  <w:num w:numId="32">
    <w:abstractNumId w:val="22"/>
  </w:num>
  <w:num w:numId="33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M7e0tLQwMTI0NTdX0lEKTi0uzszPAymwrAUABzTNQywAAAA="/>
  </w:docVars>
  <w:rsids>
    <w:rsidRoot w:val="00264CA2"/>
    <w:rsid w:val="00002765"/>
    <w:rsid w:val="00003755"/>
    <w:rsid w:val="00003B20"/>
    <w:rsid w:val="00010947"/>
    <w:rsid w:val="00020A52"/>
    <w:rsid w:val="00022AF6"/>
    <w:rsid w:val="000245B8"/>
    <w:rsid w:val="00024BAA"/>
    <w:rsid w:val="00033A44"/>
    <w:rsid w:val="000341AC"/>
    <w:rsid w:val="00043C0A"/>
    <w:rsid w:val="00050721"/>
    <w:rsid w:val="00052880"/>
    <w:rsid w:val="000619CD"/>
    <w:rsid w:val="00062E20"/>
    <w:rsid w:val="0006364D"/>
    <w:rsid w:val="00065A93"/>
    <w:rsid w:val="00067721"/>
    <w:rsid w:val="000811B3"/>
    <w:rsid w:val="00083699"/>
    <w:rsid w:val="000841C4"/>
    <w:rsid w:val="00085F3D"/>
    <w:rsid w:val="000908D3"/>
    <w:rsid w:val="00095979"/>
    <w:rsid w:val="000A1FE3"/>
    <w:rsid w:val="000B3121"/>
    <w:rsid w:val="000B3A9F"/>
    <w:rsid w:val="000B412D"/>
    <w:rsid w:val="000B5012"/>
    <w:rsid w:val="000B6396"/>
    <w:rsid w:val="000D0505"/>
    <w:rsid w:val="000D2682"/>
    <w:rsid w:val="000E00DA"/>
    <w:rsid w:val="000E225C"/>
    <w:rsid w:val="000E476B"/>
    <w:rsid w:val="000E620A"/>
    <w:rsid w:val="000F174C"/>
    <w:rsid w:val="000F2C16"/>
    <w:rsid w:val="000F4CB7"/>
    <w:rsid w:val="00103464"/>
    <w:rsid w:val="00107501"/>
    <w:rsid w:val="00112CCA"/>
    <w:rsid w:val="001155B7"/>
    <w:rsid w:val="00120794"/>
    <w:rsid w:val="001216E8"/>
    <w:rsid w:val="001224C2"/>
    <w:rsid w:val="00122C4F"/>
    <w:rsid w:val="00125A16"/>
    <w:rsid w:val="00127341"/>
    <w:rsid w:val="00127B0A"/>
    <w:rsid w:val="00130FAC"/>
    <w:rsid w:val="00133E6A"/>
    <w:rsid w:val="00136D89"/>
    <w:rsid w:val="0013707A"/>
    <w:rsid w:val="00140CBD"/>
    <w:rsid w:val="00151A38"/>
    <w:rsid w:val="00155E0E"/>
    <w:rsid w:val="00156F87"/>
    <w:rsid w:val="0016072B"/>
    <w:rsid w:val="00161885"/>
    <w:rsid w:val="00161BC6"/>
    <w:rsid w:val="00162DCA"/>
    <w:rsid w:val="00165D0F"/>
    <w:rsid w:val="00170FBF"/>
    <w:rsid w:val="001751A2"/>
    <w:rsid w:val="0017661D"/>
    <w:rsid w:val="001772CC"/>
    <w:rsid w:val="00177646"/>
    <w:rsid w:val="00180698"/>
    <w:rsid w:val="00181AF4"/>
    <w:rsid w:val="001821F9"/>
    <w:rsid w:val="00185E28"/>
    <w:rsid w:val="0018616E"/>
    <w:rsid w:val="00193E61"/>
    <w:rsid w:val="00197000"/>
    <w:rsid w:val="00197351"/>
    <w:rsid w:val="001A161B"/>
    <w:rsid w:val="001A30B3"/>
    <w:rsid w:val="001B49E0"/>
    <w:rsid w:val="001B4D9D"/>
    <w:rsid w:val="001B78B1"/>
    <w:rsid w:val="001C18B6"/>
    <w:rsid w:val="001C278A"/>
    <w:rsid w:val="001C4631"/>
    <w:rsid w:val="001C5EC9"/>
    <w:rsid w:val="001D1999"/>
    <w:rsid w:val="001E7E7B"/>
    <w:rsid w:val="001F2F0D"/>
    <w:rsid w:val="001F3838"/>
    <w:rsid w:val="001F7B09"/>
    <w:rsid w:val="00201C9E"/>
    <w:rsid w:val="0020520A"/>
    <w:rsid w:val="00210E58"/>
    <w:rsid w:val="00223961"/>
    <w:rsid w:val="00230BC2"/>
    <w:rsid w:val="00231E05"/>
    <w:rsid w:val="00234537"/>
    <w:rsid w:val="0024307B"/>
    <w:rsid w:val="002431D6"/>
    <w:rsid w:val="002440B3"/>
    <w:rsid w:val="00245BD2"/>
    <w:rsid w:val="00245DE3"/>
    <w:rsid w:val="0024640E"/>
    <w:rsid w:val="00247559"/>
    <w:rsid w:val="0025540F"/>
    <w:rsid w:val="00256B0B"/>
    <w:rsid w:val="00260B7C"/>
    <w:rsid w:val="00263D40"/>
    <w:rsid w:val="00264CA2"/>
    <w:rsid w:val="002750D7"/>
    <w:rsid w:val="0027698F"/>
    <w:rsid w:val="00282A80"/>
    <w:rsid w:val="002871CE"/>
    <w:rsid w:val="00291FC3"/>
    <w:rsid w:val="0029619B"/>
    <w:rsid w:val="00297479"/>
    <w:rsid w:val="002A1086"/>
    <w:rsid w:val="002A315E"/>
    <w:rsid w:val="002B3D23"/>
    <w:rsid w:val="002B4A27"/>
    <w:rsid w:val="002B61F4"/>
    <w:rsid w:val="002B74C4"/>
    <w:rsid w:val="002C6048"/>
    <w:rsid w:val="002D0E3A"/>
    <w:rsid w:val="002D2984"/>
    <w:rsid w:val="002D7270"/>
    <w:rsid w:val="002D7400"/>
    <w:rsid w:val="002E1652"/>
    <w:rsid w:val="002E74A0"/>
    <w:rsid w:val="002F073E"/>
    <w:rsid w:val="002F23C2"/>
    <w:rsid w:val="002F76A9"/>
    <w:rsid w:val="003015CB"/>
    <w:rsid w:val="003020DE"/>
    <w:rsid w:val="00305410"/>
    <w:rsid w:val="00310990"/>
    <w:rsid w:val="00311362"/>
    <w:rsid w:val="00312787"/>
    <w:rsid w:val="003147A9"/>
    <w:rsid w:val="00330D7E"/>
    <w:rsid w:val="00335005"/>
    <w:rsid w:val="003353AF"/>
    <w:rsid w:val="00336646"/>
    <w:rsid w:val="003426E8"/>
    <w:rsid w:val="0034429E"/>
    <w:rsid w:val="00344911"/>
    <w:rsid w:val="0034686A"/>
    <w:rsid w:val="003570BB"/>
    <w:rsid w:val="003613CC"/>
    <w:rsid w:val="003652A6"/>
    <w:rsid w:val="00373BD0"/>
    <w:rsid w:val="00373E98"/>
    <w:rsid w:val="00375D22"/>
    <w:rsid w:val="00385D5E"/>
    <w:rsid w:val="003871FD"/>
    <w:rsid w:val="003911EC"/>
    <w:rsid w:val="00391DB1"/>
    <w:rsid w:val="00395DE2"/>
    <w:rsid w:val="003A4B1B"/>
    <w:rsid w:val="003B6332"/>
    <w:rsid w:val="003C15A0"/>
    <w:rsid w:val="003C5702"/>
    <w:rsid w:val="003C73A6"/>
    <w:rsid w:val="003D2187"/>
    <w:rsid w:val="003D2DBF"/>
    <w:rsid w:val="003E40CE"/>
    <w:rsid w:val="003E456C"/>
    <w:rsid w:val="003E46DB"/>
    <w:rsid w:val="003E4718"/>
    <w:rsid w:val="00402FB5"/>
    <w:rsid w:val="00403E52"/>
    <w:rsid w:val="00404FC5"/>
    <w:rsid w:val="00407DB3"/>
    <w:rsid w:val="0041565D"/>
    <w:rsid w:val="0041573D"/>
    <w:rsid w:val="00417CFD"/>
    <w:rsid w:val="00420904"/>
    <w:rsid w:val="00422993"/>
    <w:rsid w:val="004275CC"/>
    <w:rsid w:val="00434DC3"/>
    <w:rsid w:val="00437FC2"/>
    <w:rsid w:val="00440333"/>
    <w:rsid w:val="00443325"/>
    <w:rsid w:val="00452A89"/>
    <w:rsid w:val="00452D28"/>
    <w:rsid w:val="00453667"/>
    <w:rsid w:val="004551F5"/>
    <w:rsid w:val="00457B64"/>
    <w:rsid w:val="0046309A"/>
    <w:rsid w:val="00464925"/>
    <w:rsid w:val="004668CA"/>
    <w:rsid w:val="004740FA"/>
    <w:rsid w:val="00474169"/>
    <w:rsid w:val="004742DD"/>
    <w:rsid w:val="004757B2"/>
    <w:rsid w:val="0047645B"/>
    <w:rsid w:val="004855A3"/>
    <w:rsid w:val="00485BDA"/>
    <w:rsid w:val="00492DE5"/>
    <w:rsid w:val="00495CBB"/>
    <w:rsid w:val="00496C98"/>
    <w:rsid w:val="004A3213"/>
    <w:rsid w:val="004A33BC"/>
    <w:rsid w:val="004A37E4"/>
    <w:rsid w:val="004A6056"/>
    <w:rsid w:val="004B3F25"/>
    <w:rsid w:val="004B690B"/>
    <w:rsid w:val="004C0980"/>
    <w:rsid w:val="004C0A49"/>
    <w:rsid w:val="004C2B1D"/>
    <w:rsid w:val="004C3EAA"/>
    <w:rsid w:val="004C485F"/>
    <w:rsid w:val="004C6F66"/>
    <w:rsid w:val="004D4C8A"/>
    <w:rsid w:val="004D53BF"/>
    <w:rsid w:val="004D5A78"/>
    <w:rsid w:val="004E1D0E"/>
    <w:rsid w:val="004E2347"/>
    <w:rsid w:val="004E37E4"/>
    <w:rsid w:val="004E3961"/>
    <w:rsid w:val="004F2DCD"/>
    <w:rsid w:val="004F616A"/>
    <w:rsid w:val="004F7842"/>
    <w:rsid w:val="005049EC"/>
    <w:rsid w:val="00505CB1"/>
    <w:rsid w:val="005070CB"/>
    <w:rsid w:val="00507F7E"/>
    <w:rsid w:val="00514933"/>
    <w:rsid w:val="00525AD0"/>
    <w:rsid w:val="0052755A"/>
    <w:rsid w:val="005312B3"/>
    <w:rsid w:val="00536563"/>
    <w:rsid w:val="00536D2A"/>
    <w:rsid w:val="005376F8"/>
    <w:rsid w:val="0054289A"/>
    <w:rsid w:val="00543E0C"/>
    <w:rsid w:val="00550A16"/>
    <w:rsid w:val="00551693"/>
    <w:rsid w:val="00553A66"/>
    <w:rsid w:val="00555A7A"/>
    <w:rsid w:val="0056004D"/>
    <w:rsid w:val="00560538"/>
    <w:rsid w:val="0056592D"/>
    <w:rsid w:val="00570D7D"/>
    <w:rsid w:val="00571245"/>
    <w:rsid w:val="0057310F"/>
    <w:rsid w:val="00574369"/>
    <w:rsid w:val="00577996"/>
    <w:rsid w:val="0058023A"/>
    <w:rsid w:val="00580969"/>
    <w:rsid w:val="00586D4C"/>
    <w:rsid w:val="0059052C"/>
    <w:rsid w:val="0059121F"/>
    <w:rsid w:val="00595541"/>
    <w:rsid w:val="005A2B59"/>
    <w:rsid w:val="005A3D92"/>
    <w:rsid w:val="005A4AFD"/>
    <w:rsid w:val="005A4BA1"/>
    <w:rsid w:val="005A68B6"/>
    <w:rsid w:val="005B0B0E"/>
    <w:rsid w:val="005B272B"/>
    <w:rsid w:val="005B51F5"/>
    <w:rsid w:val="005C1A93"/>
    <w:rsid w:val="005C7E2E"/>
    <w:rsid w:val="005D1390"/>
    <w:rsid w:val="005D20AD"/>
    <w:rsid w:val="005D3437"/>
    <w:rsid w:val="005D3B5A"/>
    <w:rsid w:val="005F66F3"/>
    <w:rsid w:val="005F67BA"/>
    <w:rsid w:val="00603CE4"/>
    <w:rsid w:val="006058D0"/>
    <w:rsid w:val="006100FD"/>
    <w:rsid w:val="0061180C"/>
    <w:rsid w:val="006123AF"/>
    <w:rsid w:val="00612A06"/>
    <w:rsid w:val="00616536"/>
    <w:rsid w:val="006240FE"/>
    <w:rsid w:val="00631900"/>
    <w:rsid w:val="006376B5"/>
    <w:rsid w:val="00642E5B"/>
    <w:rsid w:val="00646C7F"/>
    <w:rsid w:val="00654B2B"/>
    <w:rsid w:val="00660048"/>
    <w:rsid w:val="0066017E"/>
    <w:rsid w:val="0066288F"/>
    <w:rsid w:val="00663078"/>
    <w:rsid w:val="006718F3"/>
    <w:rsid w:val="006751C0"/>
    <w:rsid w:val="00675FC2"/>
    <w:rsid w:val="006809A8"/>
    <w:rsid w:val="00680B61"/>
    <w:rsid w:val="00683BDD"/>
    <w:rsid w:val="00692169"/>
    <w:rsid w:val="0069734C"/>
    <w:rsid w:val="006A18CF"/>
    <w:rsid w:val="006A1B33"/>
    <w:rsid w:val="006A2534"/>
    <w:rsid w:val="006B0081"/>
    <w:rsid w:val="006B289C"/>
    <w:rsid w:val="006B42B8"/>
    <w:rsid w:val="006B49F7"/>
    <w:rsid w:val="006B4FDA"/>
    <w:rsid w:val="006C3BFD"/>
    <w:rsid w:val="006D0176"/>
    <w:rsid w:val="006D4142"/>
    <w:rsid w:val="006D70D5"/>
    <w:rsid w:val="006E456D"/>
    <w:rsid w:val="006E6530"/>
    <w:rsid w:val="00700B76"/>
    <w:rsid w:val="00705EAD"/>
    <w:rsid w:val="00706598"/>
    <w:rsid w:val="00707749"/>
    <w:rsid w:val="007110F0"/>
    <w:rsid w:val="00712D5C"/>
    <w:rsid w:val="00715277"/>
    <w:rsid w:val="007153E0"/>
    <w:rsid w:val="00717267"/>
    <w:rsid w:val="00717979"/>
    <w:rsid w:val="00726AB9"/>
    <w:rsid w:val="00727B4A"/>
    <w:rsid w:val="007306E2"/>
    <w:rsid w:val="00734541"/>
    <w:rsid w:val="00745B01"/>
    <w:rsid w:val="007468DC"/>
    <w:rsid w:val="0075415F"/>
    <w:rsid w:val="00754BA7"/>
    <w:rsid w:val="00755DBF"/>
    <w:rsid w:val="007615CF"/>
    <w:rsid w:val="007623C8"/>
    <w:rsid w:val="00771BD0"/>
    <w:rsid w:val="00781150"/>
    <w:rsid w:val="0078204A"/>
    <w:rsid w:val="00784D0B"/>
    <w:rsid w:val="00792C1F"/>
    <w:rsid w:val="007B0716"/>
    <w:rsid w:val="007B0E20"/>
    <w:rsid w:val="007B0E4A"/>
    <w:rsid w:val="007B1776"/>
    <w:rsid w:val="007B25AA"/>
    <w:rsid w:val="007B54DD"/>
    <w:rsid w:val="007C03BF"/>
    <w:rsid w:val="007C1428"/>
    <w:rsid w:val="007C4564"/>
    <w:rsid w:val="007C53D6"/>
    <w:rsid w:val="007C5DA4"/>
    <w:rsid w:val="007D37D4"/>
    <w:rsid w:val="007D7690"/>
    <w:rsid w:val="007E03D4"/>
    <w:rsid w:val="007E27F3"/>
    <w:rsid w:val="007E3988"/>
    <w:rsid w:val="007E5D0A"/>
    <w:rsid w:val="007E60A7"/>
    <w:rsid w:val="007F1485"/>
    <w:rsid w:val="007F1AEF"/>
    <w:rsid w:val="007F4BAD"/>
    <w:rsid w:val="007F5F19"/>
    <w:rsid w:val="007F6B25"/>
    <w:rsid w:val="0080113F"/>
    <w:rsid w:val="008026C6"/>
    <w:rsid w:val="00803126"/>
    <w:rsid w:val="00816B19"/>
    <w:rsid w:val="0082327A"/>
    <w:rsid w:val="00823FAD"/>
    <w:rsid w:val="00835220"/>
    <w:rsid w:val="00837558"/>
    <w:rsid w:val="00841520"/>
    <w:rsid w:val="00844DC3"/>
    <w:rsid w:val="00847883"/>
    <w:rsid w:val="00850B4D"/>
    <w:rsid w:val="00851506"/>
    <w:rsid w:val="008520B6"/>
    <w:rsid w:val="008526D2"/>
    <w:rsid w:val="00855F6A"/>
    <w:rsid w:val="0086709A"/>
    <w:rsid w:val="00874147"/>
    <w:rsid w:val="00876F08"/>
    <w:rsid w:val="00882671"/>
    <w:rsid w:val="00882F39"/>
    <w:rsid w:val="00883754"/>
    <w:rsid w:val="0088474B"/>
    <w:rsid w:val="008866EF"/>
    <w:rsid w:val="008903CB"/>
    <w:rsid w:val="00890FCC"/>
    <w:rsid w:val="00892706"/>
    <w:rsid w:val="00893D96"/>
    <w:rsid w:val="00894CC8"/>
    <w:rsid w:val="008A15D7"/>
    <w:rsid w:val="008A3287"/>
    <w:rsid w:val="008A59C0"/>
    <w:rsid w:val="008A7882"/>
    <w:rsid w:val="008A7D20"/>
    <w:rsid w:val="008B002E"/>
    <w:rsid w:val="008B49F8"/>
    <w:rsid w:val="008B4D31"/>
    <w:rsid w:val="008B7083"/>
    <w:rsid w:val="008C1D61"/>
    <w:rsid w:val="008C2DBB"/>
    <w:rsid w:val="008C509F"/>
    <w:rsid w:val="008D0593"/>
    <w:rsid w:val="008D185F"/>
    <w:rsid w:val="008D299B"/>
    <w:rsid w:val="008D4000"/>
    <w:rsid w:val="008D7D5F"/>
    <w:rsid w:val="008E25A1"/>
    <w:rsid w:val="008E3FF7"/>
    <w:rsid w:val="008E460F"/>
    <w:rsid w:val="008F4066"/>
    <w:rsid w:val="008F7B08"/>
    <w:rsid w:val="00903E87"/>
    <w:rsid w:val="00916922"/>
    <w:rsid w:val="00920D6A"/>
    <w:rsid w:val="00926535"/>
    <w:rsid w:val="009461BC"/>
    <w:rsid w:val="009464F6"/>
    <w:rsid w:val="00951B8B"/>
    <w:rsid w:val="00956EA1"/>
    <w:rsid w:val="009618D1"/>
    <w:rsid w:val="00967444"/>
    <w:rsid w:val="00973637"/>
    <w:rsid w:val="0097643D"/>
    <w:rsid w:val="00976EFA"/>
    <w:rsid w:val="00977C4D"/>
    <w:rsid w:val="00981868"/>
    <w:rsid w:val="00981941"/>
    <w:rsid w:val="00983B7F"/>
    <w:rsid w:val="00985F05"/>
    <w:rsid w:val="009863DF"/>
    <w:rsid w:val="00986754"/>
    <w:rsid w:val="00986D92"/>
    <w:rsid w:val="00992BD1"/>
    <w:rsid w:val="00993DF4"/>
    <w:rsid w:val="009A0F1C"/>
    <w:rsid w:val="009A1FC6"/>
    <w:rsid w:val="009A53A9"/>
    <w:rsid w:val="009A59B0"/>
    <w:rsid w:val="009A753B"/>
    <w:rsid w:val="009C2ABE"/>
    <w:rsid w:val="009C6A84"/>
    <w:rsid w:val="009D2457"/>
    <w:rsid w:val="009D3549"/>
    <w:rsid w:val="009D49AA"/>
    <w:rsid w:val="009D6F88"/>
    <w:rsid w:val="009E01FD"/>
    <w:rsid w:val="009E1A69"/>
    <w:rsid w:val="009E210E"/>
    <w:rsid w:val="009E3507"/>
    <w:rsid w:val="009E4B9C"/>
    <w:rsid w:val="009E66AB"/>
    <w:rsid w:val="009F1AE8"/>
    <w:rsid w:val="009F4A78"/>
    <w:rsid w:val="00A034B7"/>
    <w:rsid w:val="00A055FB"/>
    <w:rsid w:val="00A12F44"/>
    <w:rsid w:val="00A1709B"/>
    <w:rsid w:val="00A20423"/>
    <w:rsid w:val="00A24F94"/>
    <w:rsid w:val="00A31ED7"/>
    <w:rsid w:val="00A33162"/>
    <w:rsid w:val="00A42613"/>
    <w:rsid w:val="00A43673"/>
    <w:rsid w:val="00A504C8"/>
    <w:rsid w:val="00A51FB1"/>
    <w:rsid w:val="00A6301F"/>
    <w:rsid w:val="00A64623"/>
    <w:rsid w:val="00A649FD"/>
    <w:rsid w:val="00A673F4"/>
    <w:rsid w:val="00A7526F"/>
    <w:rsid w:val="00A75537"/>
    <w:rsid w:val="00A76981"/>
    <w:rsid w:val="00A80384"/>
    <w:rsid w:val="00A803AF"/>
    <w:rsid w:val="00A85569"/>
    <w:rsid w:val="00A87C06"/>
    <w:rsid w:val="00A87CD0"/>
    <w:rsid w:val="00A93115"/>
    <w:rsid w:val="00A9501E"/>
    <w:rsid w:val="00AA0AE9"/>
    <w:rsid w:val="00AB22E6"/>
    <w:rsid w:val="00AC053E"/>
    <w:rsid w:val="00AC21DE"/>
    <w:rsid w:val="00AC5A5E"/>
    <w:rsid w:val="00AC716B"/>
    <w:rsid w:val="00AD03F4"/>
    <w:rsid w:val="00AD077C"/>
    <w:rsid w:val="00AD2371"/>
    <w:rsid w:val="00AD4B8C"/>
    <w:rsid w:val="00AE5B19"/>
    <w:rsid w:val="00AF3F27"/>
    <w:rsid w:val="00AF493C"/>
    <w:rsid w:val="00B00B5A"/>
    <w:rsid w:val="00B0130C"/>
    <w:rsid w:val="00B02DB8"/>
    <w:rsid w:val="00B0751E"/>
    <w:rsid w:val="00B10946"/>
    <w:rsid w:val="00B12234"/>
    <w:rsid w:val="00B200B9"/>
    <w:rsid w:val="00B21ED8"/>
    <w:rsid w:val="00B32F87"/>
    <w:rsid w:val="00B3794D"/>
    <w:rsid w:val="00B37C3A"/>
    <w:rsid w:val="00B4419D"/>
    <w:rsid w:val="00B60563"/>
    <w:rsid w:val="00B60B43"/>
    <w:rsid w:val="00B6581B"/>
    <w:rsid w:val="00B65D0B"/>
    <w:rsid w:val="00B66558"/>
    <w:rsid w:val="00B66EAA"/>
    <w:rsid w:val="00B67516"/>
    <w:rsid w:val="00B71DA5"/>
    <w:rsid w:val="00B72A71"/>
    <w:rsid w:val="00B73357"/>
    <w:rsid w:val="00B80F32"/>
    <w:rsid w:val="00B816CD"/>
    <w:rsid w:val="00B81B79"/>
    <w:rsid w:val="00B84917"/>
    <w:rsid w:val="00B84DD0"/>
    <w:rsid w:val="00B93908"/>
    <w:rsid w:val="00B93F42"/>
    <w:rsid w:val="00BA1794"/>
    <w:rsid w:val="00BA733D"/>
    <w:rsid w:val="00BB3A6A"/>
    <w:rsid w:val="00BD0695"/>
    <w:rsid w:val="00BD4B3E"/>
    <w:rsid w:val="00BE0CCD"/>
    <w:rsid w:val="00BE3BE7"/>
    <w:rsid w:val="00BE4E3C"/>
    <w:rsid w:val="00BE4EB5"/>
    <w:rsid w:val="00BF3F73"/>
    <w:rsid w:val="00BF52C0"/>
    <w:rsid w:val="00C0011E"/>
    <w:rsid w:val="00C01E94"/>
    <w:rsid w:val="00C02943"/>
    <w:rsid w:val="00C0599F"/>
    <w:rsid w:val="00C15B88"/>
    <w:rsid w:val="00C20FF0"/>
    <w:rsid w:val="00C303E4"/>
    <w:rsid w:val="00C35CB4"/>
    <w:rsid w:val="00C37AFB"/>
    <w:rsid w:val="00C41698"/>
    <w:rsid w:val="00C47381"/>
    <w:rsid w:val="00C47643"/>
    <w:rsid w:val="00C51DC6"/>
    <w:rsid w:val="00C60443"/>
    <w:rsid w:val="00C64FF3"/>
    <w:rsid w:val="00C677C0"/>
    <w:rsid w:val="00C75610"/>
    <w:rsid w:val="00C76C6E"/>
    <w:rsid w:val="00C90FFD"/>
    <w:rsid w:val="00C94555"/>
    <w:rsid w:val="00C95732"/>
    <w:rsid w:val="00C95CDC"/>
    <w:rsid w:val="00CA217F"/>
    <w:rsid w:val="00CA625B"/>
    <w:rsid w:val="00CA6C2E"/>
    <w:rsid w:val="00CB1307"/>
    <w:rsid w:val="00CB51B4"/>
    <w:rsid w:val="00CC30E2"/>
    <w:rsid w:val="00CC3C51"/>
    <w:rsid w:val="00CD4D96"/>
    <w:rsid w:val="00CE792A"/>
    <w:rsid w:val="00CF016B"/>
    <w:rsid w:val="00CF222E"/>
    <w:rsid w:val="00CF6CEE"/>
    <w:rsid w:val="00CF7226"/>
    <w:rsid w:val="00D036D4"/>
    <w:rsid w:val="00D04BEE"/>
    <w:rsid w:val="00D05DD6"/>
    <w:rsid w:val="00D15608"/>
    <w:rsid w:val="00D229B4"/>
    <w:rsid w:val="00D25BD5"/>
    <w:rsid w:val="00D26F7B"/>
    <w:rsid w:val="00D27D31"/>
    <w:rsid w:val="00D31AAD"/>
    <w:rsid w:val="00D31B91"/>
    <w:rsid w:val="00D32652"/>
    <w:rsid w:val="00D34B4A"/>
    <w:rsid w:val="00D37C9C"/>
    <w:rsid w:val="00D42E61"/>
    <w:rsid w:val="00D46997"/>
    <w:rsid w:val="00D504E7"/>
    <w:rsid w:val="00D539F0"/>
    <w:rsid w:val="00D54B33"/>
    <w:rsid w:val="00D56F93"/>
    <w:rsid w:val="00D70391"/>
    <w:rsid w:val="00D80249"/>
    <w:rsid w:val="00D82806"/>
    <w:rsid w:val="00D844C2"/>
    <w:rsid w:val="00D8516D"/>
    <w:rsid w:val="00D87A59"/>
    <w:rsid w:val="00D926F3"/>
    <w:rsid w:val="00D95A35"/>
    <w:rsid w:val="00DB0FC8"/>
    <w:rsid w:val="00DB3C77"/>
    <w:rsid w:val="00DB4225"/>
    <w:rsid w:val="00DB6D01"/>
    <w:rsid w:val="00DC3E5A"/>
    <w:rsid w:val="00DC4782"/>
    <w:rsid w:val="00DD04F9"/>
    <w:rsid w:val="00DD3FEA"/>
    <w:rsid w:val="00DD4A5C"/>
    <w:rsid w:val="00DD4BAF"/>
    <w:rsid w:val="00DD5A5F"/>
    <w:rsid w:val="00DE02A7"/>
    <w:rsid w:val="00DE0F61"/>
    <w:rsid w:val="00DE33DA"/>
    <w:rsid w:val="00DE5921"/>
    <w:rsid w:val="00DE5ECB"/>
    <w:rsid w:val="00DE71EB"/>
    <w:rsid w:val="00E01AC1"/>
    <w:rsid w:val="00E02A76"/>
    <w:rsid w:val="00E05A20"/>
    <w:rsid w:val="00E060CE"/>
    <w:rsid w:val="00E07840"/>
    <w:rsid w:val="00E10B35"/>
    <w:rsid w:val="00E16A39"/>
    <w:rsid w:val="00E21414"/>
    <w:rsid w:val="00E426F4"/>
    <w:rsid w:val="00E4319C"/>
    <w:rsid w:val="00E45545"/>
    <w:rsid w:val="00E4603B"/>
    <w:rsid w:val="00E65E45"/>
    <w:rsid w:val="00E7059B"/>
    <w:rsid w:val="00E71B11"/>
    <w:rsid w:val="00E75860"/>
    <w:rsid w:val="00E773B1"/>
    <w:rsid w:val="00E81C16"/>
    <w:rsid w:val="00E84D23"/>
    <w:rsid w:val="00E8592B"/>
    <w:rsid w:val="00E875D8"/>
    <w:rsid w:val="00E9017D"/>
    <w:rsid w:val="00E94DFB"/>
    <w:rsid w:val="00E97034"/>
    <w:rsid w:val="00EA03EF"/>
    <w:rsid w:val="00EB1AE7"/>
    <w:rsid w:val="00EB1FDE"/>
    <w:rsid w:val="00EB486B"/>
    <w:rsid w:val="00EB762A"/>
    <w:rsid w:val="00ED2255"/>
    <w:rsid w:val="00ED2DF4"/>
    <w:rsid w:val="00ED643B"/>
    <w:rsid w:val="00EE3518"/>
    <w:rsid w:val="00EE5436"/>
    <w:rsid w:val="00EE7ED6"/>
    <w:rsid w:val="00EF0DD7"/>
    <w:rsid w:val="00EF23BE"/>
    <w:rsid w:val="00EF2664"/>
    <w:rsid w:val="00EF2F22"/>
    <w:rsid w:val="00EF5720"/>
    <w:rsid w:val="00F074A4"/>
    <w:rsid w:val="00F10095"/>
    <w:rsid w:val="00F11BF3"/>
    <w:rsid w:val="00F124E9"/>
    <w:rsid w:val="00F14DAA"/>
    <w:rsid w:val="00F152BF"/>
    <w:rsid w:val="00F172BE"/>
    <w:rsid w:val="00F31E4B"/>
    <w:rsid w:val="00F34274"/>
    <w:rsid w:val="00F34BD9"/>
    <w:rsid w:val="00F46127"/>
    <w:rsid w:val="00F46AC9"/>
    <w:rsid w:val="00F537D0"/>
    <w:rsid w:val="00F54464"/>
    <w:rsid w:val="00F61250"/>
    <w:rsid w:val="00F70110"/>
    <w:rsid w:val="00F71FD5"/>
    <w:rsid w:val="00F72365"/>
    <w:rsid w:val="00F72FCF"/>
    <w:rsid w:val="00F77388"/>
    <w:rsid w:val="00F83A5E"/>
    <w:rsid w:val="00F91CE6"/>
    <w:rsid w:val="00F94613"/>
    <w:rsid w:val="00F96288"/>
    <w:rsid w:val="00FB4AC1"/>
    <w:rsid w:val="00FB5F95"/>
    <w:rsid w:val="00FB63F9"/>
    <w:rsid w:val="00FB6BA7"/>
    <w:rsid w:val="00FB6DA7"/>
    <w:rsid w:val="00FC07C6"/>
    <w:rsid w:val="00FC4D68"/>
    <w:rsid w:val="00FC5496"/>
    <w:rsid w:val="00FD2482"/>
    <w:rsid w:val="00FD2BB1"/>
    <w:rsid w:val="00FE01E5"/>
    <w:rsid w:val="00FE338C"/>
    <w:rsid w:val="00FE6906"/>
    <w:rsid w:val="00FE728C"/>
    <w:rsid w:val="00FF00F3"/>
    <w:rsid w:val="00FF24B3"/>
    <w:rsid w:val="00FF3CB9"/>
    <w:rsid w:val="00FF412E"/>
    <w:rsid w:val="00FF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100FE"/>
  <w15:docId w15:val="{72121923-7F87-473E-B625-5D2BE32F2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85F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7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68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E03D4"/>
    <w:rPr>
      <w:b/>
      <w:bCs/>
    </w:rPr>
  </w:style>
  <w:style w:type="table" w:styleId="TableGrid">
    <w:name w:val="Table Grid"/>
    <w:basedOn w:val="TableNormal"/>
    <w:uiPriority w:val="59"/>
    <w:rsid w:val="006165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7E27F3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yshortcuts">
    <w:name w:val="yshortcuts"/>
    <w:basedOn w:val="DefaultParagraphFont"/>
    <w:rsid w:val="007E27F3"/>
  </w:style>
  <w:style w:type="paragraph" w:styleId="BalloonText">
    <w:name w:val="Balloon Text"/>
    <w:basedOn w:val="Normal"/>
    <w:link w:val="BalloonTextChar"/>
    <w:uiPriority w:val="99"/>
    <w:semiHidden/>
    <w:unhideWhenUsed/>
    <w:rsid w:val="00ED2D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DF4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6288F"/>
    <w:pPr>
      <w:spacing w:after="0" w:line="240" w:lineRule="auto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6288F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717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1797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17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979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F2D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03A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Style1">
    <w:name w:val="Style1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312" w:lineRule="exact"/>
      <w:ind w:hanging="360"/>
    </w:pPr>
    <w:rPr>
      <w:rFonts w:ascii="Calibri" w:eastAsiaTheme="minorEastAsia" w:hAnsi="Calibri" w:cstheme="minorBidi"/>
      <w:sz w:val="24"/>
      <w:szCs w:val="24"/>
    </w:rPr>
  </w:style>
  <w:style w:type="character" w:customStyle="1" w:styleId="FontStyle12">
    <w:name w:val="Font Style12"/>
    <w:basedOn w:val="DefaultParagraphFont"/>
    <w:uiPriority w:val="99"/>
    <w:rsid w:val="009D2457"/>
    <w:rPr>
      <w:rFonts w:ascii="Calibri" w:hAnsi="Calibri" w:cs="Calibri"/>
      <w:sz w:val="22"/>
      <w:szCs w:val="22"/>
    </w:rPr>
  </w:style>
  <w:style w:type="paragraph" w:customStyle="1" w:styleId="Style5">
    <w:name w:val="Style5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224" w:lineRule="exact"/>
    </w:pPr>
    <w:rPr>
      <w:rFonts w:ascii="Angsana New" w:eastAsiaTheme="minorEastAsia" w:hAnsi="Angsana New"/>
      <w:sz w:val="24"/>
      <w:szCs w:val="24"/>
    </w:rPr>
  </w:style>
  <w:style w:type="paragraph" w:customStyle="1" w:styleId="Style4">
    <w:name w:val="Style4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413" w:lineRule="exact"/>
    </w:pPr>
    <w:rPr>
      <w:rFonts w:ascii="Tahoma" w:eastAsiaTheme="minorEastAsia" w:hAnsi="Tahoma" w:cs="Tahoma"/>
      <w:sz w:val="24"/>
      <w:szCs w:val="24"/>
    </w:rPr>
  </w:style>
  <w:style w:type="paragraph" w:customStyle="1" w:styleId="Style6">
    <w:name w:val="Style6"/>
    <w:basedOn w:val="Normal"/>
    <w:uiPriority w:val="99"/>
    <w:rsid w:val="007C5DA4"/>
    <w:pPr>
      <w:widowControl w:val="0"/>
      <w:autoSpaceDE w:val="0"/>
      <w:autoSpaceDN w:val="0"/>
      <w:adjustRightInd w:val="0"/>
      <w:spacing w:after="0" w:line="211" w:lineRule="exact"/>
      <w:jc w:val="both"/>
    </w:pPr>
    <w:rPr>
      <w:rFonts w:ascii="Tahoma" w:eastAsiaTheme="minorEastAsia" w:hAnsi="Tahoma" w:cs="Tahoma"/>
      <w:sz w:val="24"/>
      <w:szCs w:val="24"/>
    </w:rPr>
  </w:style>
  <w:style w:type="character" w:customStyle="1" w:styleId="FontStyle13">
    <w:name w:val="Font Style13"/>
    <w:basedOn w:val="DefaultParagraphFont"/>
    <w:uiPriority w:val="99"/>
    <w:rsid w:val="00495CBB"/>
    <w:rPr>
      <w:rFonts w:ascii="Calibri" w:hAnsi="Calibri" w:cs="Calibri"/>
      <w:sz w:val="22"/>
      <w:szCs w:val="22"/>
    </w:rPr>
  </w:style>
  <w:style w:type="paragraph" w:customStyle="1" w:styleId="Style3">
    <w:name w:val="Style3"/>
    <w:basedOn w:val="Normal"/>
    <w:uiPriority w:val="99"/>
    <w:rsid w:val="00495CBB"/>
    <w:pPr>
      <w:widowControl w:val="0"/>
      <w:autoSpaceDE w:val="0"/>
      <w:autoSpaceDN w:val="0"/>
      <w:adjustRightInd w:val="0"/>
      <w:spacing w:after="0" w:line="308" w:lineRule="exact"/>
      <w:ind w:hanging="350"/>
    </w:pPr>
    <w:rPr>
      <w:rFonts w:ascii="Calibri" w:eastAsiaTheme="minorEastAsia" w:hAnsi="Calibri" w:cstheme="minorBidi"/>
      <w:sz w:val="24"/>
      <w:szCs w:val="24"/>
    </w:rPr>
  </w:style>
  <w:style w:type="paragraph" w:customStyle="1" w:styleId="Body">
    <w:name w:val="Body"/>
    <w:rsid w:val="00705E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705EAD"/>
    <w:pPr>
      <w:numPr>
        <w:numId w:val="1"/>
      </w:numPr>
    </w:pPr>
  </w:style>
  <w:style w:type="character" w:customStyle="1" w:styleId="Hyperlink0">
    <w:name w:val="Hyperlink.0"/>
    <w:basedOn w:val="DefaultParagraphFont"/>
    <w:rsid w:val="00705EAD"/>
    <w:rPr>
      <w:rFonts w:ascii="Arial" w:eastAsia="Arial" w:hAnsi="Arial" w:cs="Arial"/>
      <w:color w:val="000000"/>
      <w:sz w:val="20"/>
      <w:szCs w:val="20"/>
      <w:u w:val="single" w:color="000000"/>
    </w:rPr>
  </w:style>
  <w:style w:type="paragraph" w:customStyle="1" w:styleId="Heading">
    <w:name w:val="Heading"/>
    <w:rsid w:val="00705EAD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  <w:outlineLvl w:val="0"/>
    </w:pPr>
    <w:rPr>
      <w:rFonts w:ascii="Times New Roman" w:eastAsia="Arial Unicode MS" w:hAnsi="Arial Unicode MS" w:cs="Arial Unicode MS"/>
      <w:b/>
      <w:bCs/>
      <w:color w:val="000000"/>
      <w:kern w:val="36"/>
      <w:sz w:val="48"/>
      <w:szCs w:val="48"/>
      <w:u w:color="000000"/>
      <w:bdr w:val="nil"/>
    </w:rPr>
  </w:style>
  <w:style w:type="numbering" w:customStyle="1" w:styleId="List1">
    <w:name w:val="List 1"/>
    <w:basedOn w:val="NoList"/>
    <w:rsid w:val="00705EAD"/>
    <w:pPr>
      <w:numPr>
        <w:numId w:val="2"/>
      </w:numPr>
    </w:pPr>
  </w:style>
  <w:style w:type="character" w:customStyle="1" w:styleId="Hyperlink1">
    <w:name w:val="Hyperlink.1"/>
    <w:basedOn w:val="DefaultParagraphFont"/>
    <w:rsid w:val="00705EAD"/>
    <w:rPr>
      <w:rFonts w:ascii="Arial" w:eastAsia="Arial" w:hAnsi="Arial" w:cs="Arial"/>
      <w:color w:val="006699"/>
      <w:sz w:val="20"/>
      <w:szCs w:val="20"/>
      <w:u w:val="single" w:color="006699"/>
    </w:rPr>
  </w:style>
  <w:style w:type="numbering" w:customStyle="1" w:styleId="List21">
    <w:name w:val="List 21"/>
    <w:basedOn w:val="NoList"/>
    <w:rsid w:val="00705EAD"/>
    <w:pPr>
      <w:numPr>
        <w:numId w:val="3"/>
      </w:numPr>
    </w:pPr>
  </w:style>
  <w:style w:type="character" w:customStyle="1" w:styleId="Hyperlink2">
    <w:name w:val="Hyperlink.2"/>
    <w:basedOn w:val="DefaultParagraphFont"/>
    <w:rsid w:val="00705EAD"/>
    <w:rPr>
      <w:rFonts w:ascii="Arial" w:eastAsia="Arial" w:hAnsi="Arial" w:cs="Arial"/>
      <w:color w:val="0000FF"/>
      <w:sz w:val="20"/>
      <w:szCs w:val="20"/>
      <w:u w:val="single" w:color="0000FF"/>
    </w:rPr>
  </w:style>
  <w:style w:type="character" w:customStyle="1" w:styleId="Heading2Char">
    <w:name w:val="Heading 2 Char"/>
    <w:basedOn w:val="DefaultParagraphFont"/>
    <w:link w:val="Heading2"/>
    <w:uiPriority w:val="9"/>
    <w:rsid w:val="005B272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68D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851506"/>
  </w:style>
  <w:style w:type="character" w:customStyle="1" w:styleId="style30">
    <w:name w:val="style3"/>
    <w:basedOn w:val="DefaultParagraphFont"/>
    <w:rsid w:val="00B66558"/>
  </w:style>
  <w:style w:type="paragraph" w:styleId="NoSpacing">
    <w:name w:val="No Spacing"/>
    <w:basedOn w:val="Normal"/>
    <w:uiPriority w:val="1"/>
    <w:qFormat/>
    <w:rsid w:val="00595541"/>
    <w:pPr>
      <w:spacing w:after="0" w:line="240" w:lineRule="auto"/>
    </w:pPr>
    <w:rPr>
      <w:rFonts w:ascii="Calibri" w:eastAsiaTheme="minorHAnsi" w:hAnsi="Calibri" w:cs="Calibri"/>
    </w:rPr>
  </w:style>
  <w:style w:type="table" w:styleId="GridTable5Dark-Accent5">
    <w:name w:val="Grid Table 5 Dark Accent 5"/>
    <w:basedOn w:val="TableNormal"/>
    <w:uiPriority w:val="50"/>
    <w:rsid w:val="00B0751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customStyle="1" w:styleId="xmsonormal">
    <w:name w:val="x_msonormal"/>
    <w:basedOn w:val="Normal"/>
    <w:rsid w:val="006376B5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il">
    <w:name w:val="il"/>
    <w:basedOn w:val="DefaultParagraphFont"/>
    <w:rsid w:val="00726A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62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39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36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01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5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2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05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8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63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4049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7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94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9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1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3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740449">
                  <w:marLeft w:val="0"/>
                  <w:marRight w:val="0"/>
                  <w:marTop w:val="0"/>
                  <w:marBottom w:val="0"/>
                  <w:divBdr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divBdr>
                  <w:divsChild>
                    <w:div w:id="11995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85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9D9D9"/>
                            <w:left w:val="single" w:sz="6" w:space="0" w:color="D9D9D9"/>
                            <w:bottom w:val="single" w:sz="6" w:space="0" w:color="D9D9D9"/>
                            <w:right w:val="single" w:sz="6" w:space="0" w:color="D9D9D9"/>
                          </w:divBdr>
                          <w:divsChild>
                            <w:div w:id="93550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35937745">
                          <w:marLeft w:val="60"/>
                          <w:marRight w:val="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5042734">
                          <w:marLeft w:val="0"/>
                          <w:marRight w:val="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183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479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2710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582179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925054">
                                  <w:marLeft w:val="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6087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665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738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2964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48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24600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2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26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4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862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87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607706">
                  <w:marLeft w:val="0"/>
                  <w:marRight w:val="0"/>
                  <w:marTop w:val="0"/>
                  <w:marBottom w:val="0"/>
                  <w:divBdr>
                    <w:top w:val="single" w:sz="6" w:space="4" w:color="CCCCCC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3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3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6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1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5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4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0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4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33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86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12928F-5978-1C47-9A36-4A2CBD813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374</Words>
  <Characters>7837</Characters>
  <Application>Microsoft Macintosh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icrosoft Office User</cp:lastModifiedBy>
  <cp:revision>4</cp:revision>
  <cp:lastPrinted>2017-06-20T21:35:00Z</cp:lastPrinted>
  <dcterms:created xsi:type="dcterms:W3CDTF">2017-11-11T21:00:00Z</dcterms:created>
  <dcterms:modified xsi:type="dcterms:W3CDTF">2017-11-11T21:26:00Z</dcterms:modified>
</cp:coreProperties>
</file>